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BB24A" w14:textId="77777777" w:rsidR="00E501C0" w:rsidRPr="006B17E1" w:rsidRDefault="00961A7F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HSCSN can cover up to one summer program per member </w:t>
      </w:r>
      <w:r w:rsidR="00E501C0" w:rsidRPr="006B17E1">
        <w:rPr>
          <w:rFonts w:ascii="Arial" w:hAnsi="Arial" w:cs="Arial"/>
          <w:sz w:val="24"/>
          <w:szCs w:val="24"/>
        </w:rPr>
        <w:t>up to a maximum cost of $2000.</w:t>
      </w:r>
    </w:p>
    <w:p w14:paraId="0E937C01" w14:textId="53457612" w:rsidR="00E501C0" w:rsidRPr="006B17E1" w:rsidRDefault="00E501C0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>The summer program must occur between Memorial Day and Labor Day</w:t>
      </w:r>
      <w:r w:rsidR="0006260D">
        <w:rPr>
          <w:rFonts w:ascii="Arial" w:hAnsi="Arial" w:cs="Arial"/>
          <w:sz w:val="24"/>
          <w:szCs w:val="24"/>
        </w:rPr>
        <w:t xml:space="preserve"> 2021</w:t>
      </w:r>
      <w:r w:rsidRPr="006B17E1">
        <w:rPr>
          <w:rFonts w:ascii="Arial" w:hAnsi="Arial" w:cs="Arial"/>
          <w:sz w:val="24"/>
          <w:szCs w:val="24"/>
        </w:rPr>
        <w:t>.</w:t>
      </w:r>
    </w:p>
    <w:p w14:paraId="4B08F1E7" w14:textId="08C47D78" w:rsidR="00E501C0" w:rsidRPr="006B17E1" w:rsidRDefault="00E501C0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The summer program must occur while the </w:t>
      </w:r>
      <w:r w:rsidR="006B17E1">
        <w:rPr>
          <w:rFonts w:ascii="Arial" w:hAnsi="Arial" w:cs="Arial"/>
          <w:sz w:val="24"/>
          <w:szCs w:val="24"/>
        </w:rPr>
        <w:t>enrollee</w:t>
      </w:r>
      <w:r w:rsidRPr="006B17E1">
        <w:rPr>
          <w:rFonts w:ascii="Arial" w:hAnsi="Arial" w:cs="Arial"/>
          <w:sz w:val="24"/>
          <w:szCs w:val="24"/>
        </w:rPr>
        <w:t xml:space="preserve"> is not in school.</w:t>
      </w:r>
    </w:p>
    <w:p w14:paraId="313505F5" w14:textId="77777777" w:rsidR="00E501C0" w:rsidRPr="006B17E1" w:rsidRDefault="00E501C0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>HSCSN will not authorize medical transportation for participation in the program.</w:t>
      </w:r>
    </w:p>
    <w:p w14:paraId="5A325614" w14:textId="28D2EAF7" w:rsidR="00E501C0" w:rsidRPr="006B17E1" w:rsidRDefault="00E501C0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HSCSN will not cover personal care aide services, home health aide services, ABA services or other therapy services during the hours when the </w:t>
      </w:r>
      <w:r w:rsidR="006B17E1">
        <w:rPr>
          <w:rFonts w:ascii="Arial" w:hAnsi="Arial" w:cs="Arial"/>
          <w:sz w:val="24"/>
          <w:szCs w:val="24"/>
        </w:rPr>
        <w:t>enrollee</w:t>
      </w:r>
      <w:r w:rsidRPr="006B17E1">
        <w:rPr>
          <w:rFonts w:ascii="Arial" w:hAnsi="Arial" w:cs="Arial"/>
          <w:sz w:val="24"/>
          <w:szCs w:val="24"/>
        </w:rPr>
        <w:t xml:space="preserve"> is in the summer program.</w:t>
      </w:r>
    </w:p>
    <w:p w14:paraId="581D2172" w14:textId="054EE292" w:rsidR="00261F73" w:rsidRPr="006B17E1" w:rsidRDefault="00261F73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The summer program should be for the benefit of the </w:t>
      </w:r>
      <w:r w:rsidR="006B17E1">
        <w:rPr>
          <w:rFonts w:ascii="Arial" w:hAnsi="Arial" w:cs="Arial"/>
          <w:sz w:val="24"/>
          <w:szCs w:val="24"/>
        </w:rPr>
        <w:t>enrollee</w:t>
      </w:r>
      <w:r w:rsidRPr="006B17E1">
        <w:rPr>
          <w:rFonts w:ascii="Arial" w:hAnsi="Arial" w:cs="Arial"/>
          <w:sz w:val="24"/>
          <w:szCs w:val="24"/>
        </w:rPr>
        <w:t>.</w:t>
      </w:r>
    </w:p>
    <w:p w14:paraId="7098E6A1" w14:textId="2C410BE3" w:rsidR="00E501C0" w:rsidRPr="006B17E1" w:rsidRDefault="006B17E1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enrollee</w:t>
      </w:r>
      <w:r w:rsidR="00961A7F" w:rsidRPr="006B17E1">
        <w:rPr>
          <w:rFonts w:ascii="Arial" w:hAnsi="Arial" w:cs="Arial"/>
          <w:sz w:val="24"/>
          <w:szCs w:val="24"/>
        </w:rPr>
        <w:t xml:space="preserve"> must first be accepted by the summer program before requesting authorization.</w:t>
      </w:r>
    </w:p>
    <w:p w14:paraId="34D4B4FC" w14:textId="055D84EB" w:rsidR="0083782D" w:rsidRDefault="0083782D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>Authorization should be requested before (prior to) participation in the summer program.</w:t>
      </w:r>
    </w:p>
    <w:p w14:paraId="6FC0DEC5" w14:textId="11F187B7" w:rsidR="00264FB0" w:rsidRPr="00264FB0" w:rsidRDefault="00264FB0" w:rsidP="00264FB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FB0">
        <w:rPr>
          <w:rFonts w:ascii="Arial" w:hAnsi="Arial" w:cs="Arial"/>
          <w:sz w:val="24"/>
          <w:szCs w:val="24"/>
        </w:rPr>
        <w:t>The summer program can be virtual or tele-programs.</w:t>
      </w:r>
    </w:p>
    <w:p w14:paraId="5F30032F" w14:textId="77777777" w:rsidR="00C427EA" w:rsidRPr="006B17E1" w:rsidRDefault="00961A7F" w:rsidP="00E501C0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Payment </w:t>
      </w:r>
      <w:r w:rsidR="00E501C0" w:rsidRPr="006B17E1">
        <w:rPr>
          <w:rFonts w:ascii="Arial" w:hAnsi="Arial" w:cs="Arial"/>
          <w:sz w:val="24"/>
          <w:szCs w:val="24"/>
        </w:rPr>
        <w:t xml:space="preserve">for the Summer Program </w:t>
      </w:r>
      <w:r w:rsidRPr="006B17E1">
        <w:rPr>
          <w:rFonts w:ascii="Arial" w:hAnsi="Arial" w:cs="Arial"/>
          <w:sz w:val="24"/>
          <w:szCs w:val="24"/>
        </w:rPr>
        <w:t xml:space="preserve">can be made to the caregiver to reimburse out-of-pocket expense </w:t>
      </w:r>
      <w:r w:rsidR="0083782D" w:rsidRPr="006B17E1">
        <w:rPr>
          <w:rFonts w:ascii="Arial" w:hAnsi="Arial" w:cs="Arial"/>
          <w:sz w:val="24"/>
          <w:szCs w:val="24"/>
        </w:rPr>
        <w:t xml:space="preserve">(through normal mechanism) or the summer program </w:t>
      </w:r>
      <w:r w:rsidRPr="006B17E1">
        <w:rPr>
          <w:rFonts w:ascii="Arial" w:hAnsi="Arial" w:cs="Arial"/>
          <w:sz w:val="24"/>
          <w:szCs w:val="24"/>
        </w:rPr>
        <w:t xml:space="preserve">can agree to </w:t>
      </w:r>
      <w:r w:rsidR="0083782D" w:rsidRPr="006B17E1">
        <w:rPr>
          <w:rFonts w:ascii="Arial" w:hAnsi="Arial" w:cs="Arial"/>
          <w:sz w:val="24"/>
          <w:szCs w:val="24"/>
        </w:rPr>
        <w:t xml:space="preserve">send an </w:t>
      </w:r>
      <w:r w:rsidRPr="006B17E1">
        <w:rPr>
          <w:rFonts w:ascii="Arial" w:hAnsi="Arial" w:cs="Arial"/>
          <w:sz w:val="24"/>
          <w:szCs w:val="24"/>
        </w:rPr>
        <w:t xml:space="preserve">invoice </w:t>
      </w:r>
      <w:r w:rsidR="006941AB" w:rsidRPr="006B17E1">
        <w:rPr>
          <w:rFonts w:ascii="Arial" w:hAnsi="Arial" w:cs="Arial"/>
          <w:sz w:val="24"/>
          <w:szCs w:val="24"/>
        </w:rPr>
        <w:t xml:space="preserve">to </w:t>
      </w:r>
      <w:r w:rsidRPr="006B17E1">
        <w:rPr>
          <w:rFonts w:ascii="Arial" w:hAnsi="Arial" w:cs="Arial"/>
          <w:sz w:val="24"/>
          <w:szCs w:val="24"/>
        </w:rPr>
        <w:t>HSCSN for payment.</w:t>
      </w:r>
      <w:r w:rsidR="0083782D" w:rsidRPr="006B17E1">
        <w:rPr>
          <w:rFonts w:ascii="Arial" w:hAnsi="Arial" w:cs="Arial"/>
          <w:sz w:val="24"/>
          <w:szCs w:val="24"/>
        </w:rPr>
        <w:t xml:space="preserve">  Payment should be requested after authorization is approved.</w:t>
      </w:r>
    </w:p>
    <w:p w14:paraId="4FF70188" w14:textId="77777777" w:rsidR="00961A7F" w:rsidRPr="006B17E1" w:rsidRDefault="00961A7F" w:rsidP="00961A7F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202A7FB" w14:textId="77777777" w:rsidR="00765814" w:rsidRPr="006B17E1" w:rsidRDefault="00BB3786" w:rsidP="006D4DC6">
      <w:pPr>
        <w:rPr>
          <w:rFonts w:ascii="Arial" w:hAnsi="Arial" w:cs="Arial"/>
          <w:b/>
          <w:sz w:val="24"/>
          <w:szCs w:val="24"/>
        </w:rPr>
      </w:pPr>
      <w:r w:rsidRPr="006B17E1">
        <w:rPr>
          <w:rFonts w:ascii="Arial" w:hAnsi="Arial" w:cs="Arial"/>
          <w:sz w:val="24"/>
          <w:szCs w:val="24"/>
        </w:rPr>
        <w:t xml:space="preserve">This </w:t>
      </w:r>
      <w:r w:rsidR="000D322F" w:rsidRPr="006B17E1">
        <w:rPr>
          <w:rFonts w:ascii="Arial" w:hAnsi="Arial" w:cs="Arial"/>
          <w:sz w:val="24"/>
          <w:szCs w:val="24"/>
        </w:rPr>
        <w:t>request</w:t>
      </w:r>
      <w:r w:rsidR="00573F5C" w:rsidRPr="006B17E1">
        <w:rPr>
          <w:rFonts w:ascii="Arial" w:hAnsi="Arial" w:cs="Arial"/>
          <w:sz w:val="24"/>
          <w:szCs w:val="24"/>
        </w:rPr>
        <w:t xml:space="preserve"> form must </w:t>
      </w:r>
      <w:r w:rsidRPr="006B17E1">
        <w:rPr>
          <w:rFonts w:ascii="Arial" w:hAnsi="Arial" w:cs="Arial"/>
          <w:sz w:val="24"/>
          <w:szCs w:val="24"/>
        </w:rPr>
        <w:t xml:space="preserve">be </w:t>
      </w:r>
      <w:r w:rsidR="00573F5C" w:rsidRPr="006B17E1">
        <w:rPr>
          <w:rFonts w:ascii="Arial" w:hAnsi="Arial" w:cs="Arial"/>
          <w:sz w:val="24"/>
          <w:szCs w:val="24"/>
        </w:rPr>
        <w:t>signed</w:t>
      </w:r>
      <w:r w:rsidRPr="006B17E1">
        <w:rPr>
          <w:rFonts w:ascii="Arial" w:hAnsi="Arial" w:cs="Arial"/>
          <w:sz w:val="24"/>
          <w:szCs w:val="24"/>
        </w:rPr>
        <w:t xml:space="preserve"> by</w:t>
      </w:r>
      <w:r w:rsidR="00F36BDC" w:rsidRPr="006B17E1">
        <w:rPr>
          <w:rFonts w:ascii="Arial" w:hAnsi="Arial" w:cs="Arial"/>
          <w:sz w:val="24"/>
          <w:szCs w:val="24"/>
        </w:rPr>
        <w:t xml:space="preserve"> a treating </w:t>
      </w:r>
      <w:r w:rsidR="00573F5C" w:rsidRPr="006B17E1">
        <w:rPr>
          <w:rFonts w:ascii="Arial" w:hAnsi="Arial" w:cs="Arial"/>
          <w:sz w:val="24"/>
          <w:szCs w:val="24"/>
        </w:rPr>
        <w:t>physician or nurse practitioner</w:t>
      </w:r>
      <w:r w:rsidRPr="006B17E1">
        <w:rPr>
          <w:rFonts w:ascii="Arial" w:hAnsi="Arial" w:cs="Arial"/>
          <w:sz w:val="24"/>
          <w:szCs w:val="24"/>
        </w:rPr>
        <w:t>. Fax this form</w:t>
      </w:r>
      <w:r w:rsidR="00C74DDD" w:rsidRPr="006B17E1">
        <w:rPr>
          <w:rFonts w:ascii="Arial" w:hAnsi="Arial" w:cs="Arial"/>
          <w:sz w:val="24"/>
          <w:szCs w:val="24"/>
        </w:rPr>
        <w:t xml:space="preserve"> and supporting documents to</w:t>
      </w:r>
      <w:r w:rsidRPr="006B17E1">
        <w:rPr>
          <w:rFonts w:ascii="Arial" w:hAnsi="Arial" w:cs="Arial"/>
          <w:sz w:val="24"/>
          <w:szCs w:val="24"/>
        </w:rPr>
        <w:t xml:space="preserve"> </w:t>
      </w:r>
      <w:r w:rsidR="00C74DDD" w:rsidRPr="006B17E1">
        <w:rPr>
          <w:rFonts w:ascii="Arial" w:hAnsi="Arial" w:cs="Arial"/>
          <w:sz w:val="24"/>
          <w:szCs w:val="24"/>
        </w:rPr>
        <w:t>HSCSN Utilization Management at</w:t>
      </w:r>
      <w:r w:rsidR="006D4DC6" w:rsidRPr="006B17E1">
        <w:rPr>
          <w:rFonts w:ascii="Arial" w:hAnsi="Arial" w:cs="Arial"/>
          <w:sz w:val="24"/>
          <w:szCs w:val="24"/>
        </w:rPr>
        <w:t xml:space="preserve"> </w:t>
      </w:r>
      <w:r w:rsidR="006D4DC6" w:rsidRPr="006B17E1">
        <w:rPr>
          <w:rFonts w:ascii="Arial" w:hAnsi="Arial" w:cs="Arial"/>
          <w:b/>
          <w:sz w:val="24"/>
          <w:szCs w:val="24"/>
        </w:rPr>
        <w:t xml:space="preserve">Fax: 202-721-7190 </w:t>
      </w:r>
      <w:r w:rsidR="006D4DC6" w:rsidRPr="006B17E1">
        <w:rPr>
          <w:rFonts w:ascii="Arial" w:hAnsi="Arial" w:cs="Arial"/>
          <w:sz w:val="24"/>
          <w:szCs w:val="24"/>
        </w:rPr>
        <w:t xml:space="preserve">or email: </w:t>
      </w:r>
      <w:hyperlink r:id="rId11" w:history="1">
        <w:r w:rsidR="00C74DDD" w:rsidRPr="006B17E1">
          <w:rPr>
            <w:rStyle w:val="Hyperlink"/>
            <w:rFonts w:ascii="Arial" w:hAnsi="Arial" w:cs="Arial"/>
            <w:b/>
            <w:sz w:val="24"/>
            <w:szCs w:val="24"/>
          </w:rPr>
          <w:t>UM@hschealth.org</w:t>
        </w:r>
      </w:hyperlink>
      <w:r w:rsidR="00C74DDD" w:rsidRPr="006B17E1">
        <w:rPr>
          <w:rFonts w:ascii="Arial" w:hAnsi="Arial" w:cs="Arial"/>
          <w:b/>
          <w:sz w:val="24"/>
          <w:szCs w:val="24"/>
        </w:rPr>
        <w:t xml:space="preserve">. </w:t>
      </w:r>
    </w:p>
    <w:p w14:paraId="4AF31F66" w14:textId="77777777" w:rsidR="008A4733" w:rsidRPr="006B17E1" w:rsidRDefault="008A4733" w:rsidP="006D4DC6">
      <w:pPr>
        <w:rPr>
          <w:rFonts w:ascii="Arial" w:hAnsi="Arial" w:cs="Arial"/>
          <w:b/>
          <w:sz w:val="24"/>
          <w:szCs w:val="24"/>
        </w:rPr>
      </w:pPr>
      <w:r w:rsidRPr="006B17E1">
        <w:rPr>
          <w:rFonts w:ascii="Arial" w:hAnsi="Arial" w:cs="Arial"/>
          <w:b/>
          <w:sz w:val="24"/>
          <w:szCs w:val="24"/>
        </w:rPr>
        <w:t xml:space="preserve">IMPORTANT TO NOTE: This </w:t>
      </w:r>
      <w:r w:rsidR="00AC7B91" w:rsidRPr="006B17E1">
        <w:rPr>
          <w:rFonts w:ascii="Arial" w:hAnsi="Arial" w:cs="Arial"/>
          <w:b/>
          <w:sz w:val="24"/>
          <w:szCs w:val="24"/>
        </w:rPr>
        <w:t>request will not be processed unless all of the items below are completed</w:t>
      </w:r>
      <w:r w:rsidRPr="006B17E1">
        <w:rPr>
          <w:rFonts w:ascii="Arial" w:hAnsi="Arial" w:cs="Arial"/>
          <w:b/>
          <w:sz w:val="24"/>
          <w:szCs w:val="24"/>
        </w:rPr>
        <w:t>.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3865"/>
        <w:gridCol w:w="5873"/>
      </w:tblGrid>
      <w:tr w:rsidR="00F33728" w:rsidRPr="00C930C8" w14:paraId="1F049EC6" w14:textId="77777777" w:rsidTr="00F33728">
        <w:trPr>
          <w:trHeight w:val="325"/>
        </w:trPr>
        <w:tc>
          <w:tcPr>
            <w:tcW w:w="3865" w:type="dxa"/>
            <w:vAlign w:val="center"/>
          </w:tcPr>
          <w:p w14:paraId="6C087660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Date of Request :</w:t>
            </w:r>
          </w:p>
        </w:tc>
        <w:tc>
          <w:tcPr>
            <w:tcW w:w="5873" w:type="dxa"/>
            <w:vAlign w:val="center"/>
          </w:tcPr>
          <w:p w14:paraId="1BB2376A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33728" w:rsidRPr="00C930C8" w14:paraId="4A7EDC54" w14:textId="77777777" w:rsidTr="00F33728">
        <w:trPr>
          <w:trHeight w:val="541"/>
        </w:trPr>
        <w:tc>
          <w:tcPr>
            <w:tcW w:w="3865" w:type="dxa"/>
            <w:tcBorders>
              <w:bottom w:val="single" w:sz="4" w:space="0" w:color="000000" w:themeColor="text1"/>
            </w:tcBorders>
          </w:tcPr>
          <w:p w14:paraId="0F4BCD6D" w14:textId="7D807C3E" w:rsidR="00F33728" w:rsidRPr="006B17E1" w:rsidRDefault="006B17E1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rollee</w:t>
            </w:r>
            <w:r w:rsidR="00F33728" w:rsidRPr="006B17E1">
              <w:rPr>
                <w:rFonts w:ascii="Arial" w:hAnsi="Arial" w:cs="Arial"/>
                <w:b/>
                <w:sz w:val="24"/>
                <w:szCs w:val="24"/>
              </w:rPr>
              <w:t xml:space="preserve"> Name:</w:t>
            </w:r>
          </w:p>
          <w:p w14:paraId="6A148A9D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873" w:type="dxa"/>
            <w:tcBorders>
              <w:bottom w:val="single" w:sz="4" w:space="0" w:color="000000" w:themeColor="text1"/>
            </w:tcBorders>
          </w:tcPr>
          <w:p w14:paraId="311695D5" w14:textId="03B39F32" w:rsidR="00F33728" w:rsidRPr="006B17E1" w:rsidRDefault="006B17E1" w:rsidP="004631F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nrollee</w:t>
            </w:r>
            <w:r w:rsidR="00A049BA" w:rsidRPr="006B17E1">
              <w:rPr>
                <w:rFonts w:ascii="Arial" w:hAnsi="Arial" w:cs="Arial"/>
                <w:b/>
                <w:sz w:val="24"/>
                <w:szCs w:val="24"/>
              </w:rPr>
              <w:t xml:space="preserve"> ID:                                           DOB:</w:t>
            </w:r>
          </w:p>
        </w:tc>
      </w:tr>
      <w:tr w:rsidR="00F33728" w:rsidRPr="00C930C8" w14:paraId="38A29D95" w14:textId="77777777" w:rsidTr="00F33728">
        <w:trPr>
          <w:trHeight w:val="550"/>
        </w:trPr>
        <w:tc>
          <w:tcPr>
            <w:tcW w:w="3865" w:type="dxa"/>
          </w:tcPr>
          <w:p w14:paraId="7FD75515" w14:textId="77777777" w:rsidR="00F33728" w:rsidRPr="006B17E1" w:rsidRDefault="00F33728" w:rsidP="00F3372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Requesting Provider Name (Please Print):</w:t>
            </w:r>
          </w:p>
        </w:tc>
        <w:tc>
          <w:tcPr>
            <w:tcW w:w="5873" w:type="dxa"/>
            <w:vAlign w:val="center"/>
          </w:tcPr>
          <w:p w14:paraId="02E80D47" w14:textId="77777777" w:rsidR="00F33728" w:rsidRPr="006B17E1" w:rsidRDefault="00F33728" w:rsidP="004631F0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Provider Phone #:                                  Fax #: </w:t>
            </w:r>
          </w:p>
          <w:p w14:paraId="1B522002" w14:textId="77777777" w:rsidR="00F33728" w:rsidRPr="006B17E1" w:rsidRDefault="00F33728" w:rsidP="004631F0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33728" w:rsidRPr="00C930C8" w14:paraId="5894C17C" w14:textId="77777777" w:rsidTr="00F33728">
        <w:trPr>
          <w:trHeight w:val="550"/>
        </w:trPr>
        <w:tc>
          <w:tcPr>
            <w:tcW w:w="3865" w:type="dxa"/>
            <w:vAlign w:val="center"/>
          </w:tcPr>
          <w:p w14:paraId="51843817" w14:textId="77777777" w:rsidR="00F33728" w:rsidRPr="006B17E1" w:rsidRDefault="002B5C29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Provider</w:t>
            </w:r>
            <w:r w:rsidR="00F33728" w:rsidRPr="006B17E1">
              <w:rPr>
                <w:rFonts w:ascii="Arial" w:hAnsi="Arial" w:cs="Arial"/>
                <w:b/>
                <w:sz w:val="24"/>
                <w:szCs w:val="24"/>
              </w:rPr>
              <w:t xml:space="preserve"> NPI #:</w:t>
            </w:r>
          </w:p>
          <w:p w14:paraId="5868B7D3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873" w:type="dxa"/>
          </w:tcPr>
          <w:p w14:paraId="446101F4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Provider Email: </w:t>
            </w:r>
          </w:p>
        </w:tc>
      </w:tr>
      <w:tr w:rsidR="00F33728" w:rsidRPr="00C930C8" w14:paraId="70AA5998" w14:textId="77777777" w:rsidTr="00F33728">
        <w:trPr>
          <w:trHeight w:val="550"/>
        </w:trPr>
        <w:tc>
          <w:tcPr>
            <w:tcW w:w="3865" w:type="dxa"/>
          </w:tcPr>
          <w:p w14:paraId="5DCF95B3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Primary Diagnosis:</w:t>
            </w:r>
          </w:p>
          <w:p w14:paraId="7FAEE431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873" w:type="dxa"/>
          </w:tcPr>
          <w:p w14:paraId="737528C7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Other Diagnoses:</w:t>
            </w:r>
          </w:p>
        </w:tc>
      </w:tr>
      <w:tr w:rsidR="00F33728" w:rsidRPr="00C930C8" w14:paraId="7196BF68" w14:textId="77777777" w:rsidTr="004631F0">
        <w:trPr>
          <w:trHeight w:val="23"/>
        </w:trPr>
        <w:tc>
          <w:tcPr>
            <w:tcW w:w="9738" w:type="dxa"/>
            <w:gridSpan w:val="2"/>
          </w:tcPr>
          <w:p w14:paraId="523C0D6F" w14:textId="77777777" w:rsidR="00F33728" w:rsidRPr="006B17E1" w:rsidRDefault="00E501C0" w:rsidP="0007716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Name of </w:t>
            </w:r>
            <w:r w:rsidR="00961A7F" w:rsidRPr="006B17E1">
              <w:rPr>
                <w:rFonts w:ascii="Arial" w:hAnsi="Arial" w:cs="Arial"/>
                <w:b/>
                <w:sz w:val="24"/>
                <w:szCs w:val="24"/>
              </w:rPr>
              <w:t>Summer Program</w:t>
            </w:r>
            <w:r w:rsidR="00F33728" w:rsidRPr="006B17E1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4DC46D8" w14:textId="77777777" w:rsidR="00F33728" w:rsidRPr="006B17E1" w:rsidRDefault="00077169" w:rsidP="0007716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Contact Person:</w:t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</w:t>
            </w:r>
            <w:r w:rsidRPr="006B17E1">
              <w:rPr>
                <w:rFonts w:ascii="Arial" w:hAnsi="Arial" w:cs="Arial"/>
                <w:b/>
                <w:sz w:val="24"/>
                <w:szCs w:val="24"/>
              </w:rPr>
              <w:t>Phone #:</w:t>
            </w:r>
          </w:p>
        </w:tc>
      </w:tr>
      <w:tr w:rsidR="00F33728" w:rsidRPr="00C930C8" w14:paraId="2BFB055A" w14:textId="77777777" w:rsidTr="004631F0">
        <w:trPr>
          <w:trHeight w:val="415"/>
        </w:trPr>
        <w:tc>
          <w:tcPr>
            <w:tcW w:w="9738" w:type="dxa"/>
            <w:gridSpan w:val="2"/>
            <w:vAlign w:val="center"/>
          </w:tcPr>
          <w:p w14:paraId="3F39EB0C" w14:textId="77777777" w:rsidR="00F33728" w:rsidRPr="006B17E1" w:rsidRDefault="0040275C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Dates for Authorization</w:t>
            </w:r>
            <w:r w:rsidR="00077169" w:rsidRPr="006B17E1">
              <w:rPr>
                <w:rFonts w:ascii="Arial" w:hAnsi="Arial" w:cs="Arial"/>
                <w:b/>
                <w:sz w:val="24"/>
                <w:szCs w:val="24"/>
              </w:rPr>
              <w:t xml:space="preserve">       </w:t>
            </w:r>
            <w:r w:rsidR="00F33728" w:rsidRPr="006B17E1">
              <w:rPr>
                <w:rFonts w:ascii="Arial" w:hAnsi="Arial" w:cs="Arial"/>
                <w:b/>
                <w:sz w:val="24"/>
                <w:szCs w:val="24"/>
              </w:rPr>
              <w:t>Start Date:                                                End Date:</w:t>
            </w:r>
          </w:p>
        </w:tc>
      </w:tr>
      <w:tr w:rsidR="00E501C0" w:rsidRPr="00C930C8" w14:paraId="6D5C1CB2" w14:textId="77777777" w:rsidTr="004631F0">
        <w:trPr>
          <w:trHeight w:val="415"/>
        </w:trPr>
        <w:tc>
          <w:tcPr>
            <w:tcW w:w="9738" w:type="dxa"/>
            <w:gridSpan w:val="2"/>
            <w:vAlign w:val="center"/>
          </w:tcPr>
          <w:p w14:paraId="580906F0" w14:textId="08025CB0" w:rsidR="00E501C0" w:rsidRPr="006B17E1" w:rsidRDefault="00E501C0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Cost:  $                  Payment Options:    </w:t>
            </w:r>
            <w:r w:rsidRPr="006B17E1">
              <w:rPr>
                <w:rFonts w:ascii="Arial" w:hAnsi="Arial" w:cs="Arial"/>
                <w:sz w:val="24"/>
                <w:szCs w:val="24"/>
              </w:rPr>
              <w:sym w:font="Wingdings" w:char="F0A8"/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Reimbursement of Caregiver   </w:t>
            </w:r>
            <w:r w:rsidRPr="006B17E1">
              <w:rPr>
                <w:rFonts w:ascii="Arial" w:hAnsi="Arial" w:cs="Arial"/>
                <w:sz w:val="24"/>
                <w:szCs w:val="24"/>
              </w:rPr>
              <w:sym w:font="Wingdings" w:char="F0A8"/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Payment of Provider Invoice</w:t>
            </w:r>
          </w:p>
        </w:tc>
      </w:tr>
      <w:tr w:rsidR="00F33728" w:rsidRPr="00C930C8" w14:paraId="70E56636" w14:textId="77777777" w:rsidTr="009135D1">
        <w:trPr>
          <w:trHeight w:val="3556"/>
        </w:trPr>
        <w:tc>
          <w:tcPr>
            <w:tcW w:w="9738" w:type="dxa"/>
            <w:gridSpan w:val="2"/>
          </w:tcPr>
          <w:p w14:paraId="01C5CE02" w14:textId="77777777" w:rsidR="001D53DA" w:rsidRPr="006B17E1" w:rsidRDefault="001D53DA" w:rsidP="004631F0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C7CC13A" w14:textId="77777777" w:rsidR="00F33728" w:rsidRPr="006B17E1" w:rsidRDefault="00961A7F" w:rsidP="004631F0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I.  A </w:t>
            </w:r>
            <w:r w:rsidR="001D53DA" w:rsidRPr="006B17E1">
              <w:rPr>
                <w:rFonts w:ascii="Arial" w:hAnsi="Arial" w:cs="Arial"/>
                <w:b/>
                <w:sz w:val="24"/>
                <w:szCs w:val="24"/>
              </w:rPr>
              <w:t xml:space="preserve">Description of the Summer </w:t>
            </w:r>
            <w:r w:rsidRPr="006B17E1">
              <w:rPr>
                <w:rFonts w:ascii="Arial" w:hAnsi="Arial" w:cs="Arial"/>
                <w:b/>
                <w:sz w:val="24"/>
                <w:szCs w:val="24"/>
              </w:rPr>
              <w:t>Program must be submitted with the request.</w:t>
            </w:r>
          </w:p>
          <w:p w14:paraId="790D7EC6" w14:textId="77777777" w:rsidR="00F33728" w:rsidRPr="006B17E1" w:rsidRDefault="00F33728" w:rsidP="00E501C0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   </w:t>
            </w:r>
            <w:r w:rsidR="00E501C0" w:rsidRPr="006B17E1">
              <w:rPr>
                <w:rFonts w:ascii="Arial" w:hAnsi="Arial" w:cs="Arial"/>
                <w:b/>
                <w:sz w:val="24"/>
                <w:szCs w:val="24"/>
              </w:rPr>
              <w:t xml:space="preserve">  Summer </w:t>
            </w:r>
            <w:r w:rsidR="00961A7F" w:rsidRPr="006B17E1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E501C0" w:rsidRPr="006B17E1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 attached:  </w:t>
            </w:r>
            <w:r w:rsidRPr="006B17E1">
              <w:rPr>
                <w:rFonts w:ascii="Arial" w:hAnsi="Arial" w:cs="Arial"/>
                <w:sz w:val="24"/>
                <w:szCs w:val="24"/>
              </w:rPr>
              <w:sym w:font="Wingdings" w:char="F0A8"/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Yes        </w:t>
            </w:r>
            <w:r w:rsidRPr="006B17E1">
              <w:rPr>
                <w:rFonts w:ascii="Arial" w:hAnsi="Arial" w:cs="Arial"/>
                <w:sz w:val="24"/>
                <w:szCs w:val="24"/>
              </w:rPr>
              <w:sym w:font="Wingdings" w:char="F0A8"/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No, explain:</w:t>
            </w:r>
          </w:p>
          <w:p w14:paraId="15C56552" w14:textId="77777777" w:rsidR="00F33728" w:rsidRPr="006B17E1" w:rsidRDefault="00F33728" w:rsidP="004631F0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16A87C5D" w14:textId="77777777" w:rsidR="006B17E1" w:rsidRDefault="006B17E1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E30077" w14:textId="77777777" w:rsidR="006B17E1" w:rsidRDefault="006B17E1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0CCCA23" w14:textId="763831FF" w:rsidR="00F33728" w:rsidRPr="006B17E1" w:rsidRDefault="001D53DA" w:rsidP="004631F0">
            <w:pPr>
              <w:rPr>
                <w:rFonts w:ascii="Arial" w:eastAsia="Times New Roman" w:hAnsi="Arial" w:cs="Arial"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II</w:t>
            </w:r>
            <w:r w:rsidR="002B5C29" w:rsidRPr="006B17E1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 Practitioner </w:t>
            </w:r>
            <w:r w:rsidR="002B5C29" w:rsidRPr="006B17E1">
              <w:rPr>
                <w:rFonts w:ascii="Arial" w:hAnsi="Arial" w:cs="Arial"/>
                <w:b/>
                <w:sz w:val="24"/>
                <w:szCs w:val="24"/>
              </w:rPr>
              <w:t>Attestation:</w:t>
            </w:r>
            <w:r w:rsidR="000A1BDD" w:rsidRPr="006B17E1">
              <w:rPr>
                <w:rFonts w:ascii="Arial" w:hAnsi="Arial" w:cs="Arial"/>
                <w:sz w:val="24"/>
                <w:szCs w:val="24"/>
              </w:rPr>
              <w:t xml:space="preserve"> I am an active treating provider for the above patient</w:t>
            </w:r>
            <w:r w:rsidRPr="006B17E1">
              <w:rPr>
                <w:rFonts w:ascii="Arial" w:hAnsi="Arial" w:cs="Arial"/>
                <w:sz w:val="24"/>
                <w:szCs w:val="24"/>
              </w:rPr>
              <w:t xml:space="preserve"> and have discussed participation in the above Summer Program with the caregiver</w:t>
            </w:r>
            <w:r w:rsidR="000A1BDD" w:rsidRPr="006B17E1">
              <w:rPr>
                <w:rFonts w:ascii="Arial" w:hAnsi="Arial" w:cs="Arial"/>
                <w:sz w:val="24"/>
                <w:szCs w:val="24"/>
              </w:rPr>
              <w:t xml:space="preserve">.  It is my medical opinion that the </w:t>
            </w:r>
            <w:r w:rsidR="00E501C0" w:rsidRPr="006B17E1">
              <w:rPr>
                <w:rFonts w:ascii="Arial" w:hAnsi="Arial" w:cs="Arial"/>
                <w:sz w:val="24"/>
                <w:szCs w:val="24"/>
              </w:rPr>
              <w:t xml:space="preserve">Summer Program above </w:t>
            </w:r>
            <w:r w:rsidRPr="006B17E1">
              <w:rPr>
                <w:rFonts w:ascii="Arial" w:hAnsi="Arial" w:cs="Arial"/>
                <w:sz w:val="24"/>
                <w:szCs w:val="24"/>
              </w:rPr>
              <w:t>is appropriate for the patient, there are no medical contraindications, and I will sign any orders necessary for the patient to participate in the program.</w:t>
            </w:r>
          </w:p>
          <w:p w14:paraId="5B738844" w14:textId="77777777" w:rsidR="00F33728" w:rsidRPr="006B17E1" w:rsidRDefault="00F33728" w:rsidP="004631F0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A467D5" w14:textId="77777777" w:rsid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 xml:space="preserve">Provider Signature:___________________________________________  </w:t>
            </w:r>
          </w:p>
          <w:p w14:paraId="1AB3C626" w14:textId="77777777" w:rsidR="006B17E1" w:rsidRDefault="006B17E1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424E5B" w14:textId="73303024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Date:________________________</w:t>
            </w:r>
          </w:p>
          <w:p w14:paraId="5DC4E57A" w14:textId="77777777" w:rsidR="00F33728" w:rsidRPr="006B17E1" w:rsidRDefault="00F33728" w:rsidP="004631F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5A4733A" w14:textId="77777777" w:rsidR="0083782D" w:rsidRPr="00625811" w:rsidRDefault="006941AB" w:rsidP="004631F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17E1">
              <w:rPr>
                <w:rFonts w:ascii="Arial" w:hAnsi="Arial" w:cs="Arial"/>
                <w:b/>
                <w:sz w:val="24"/>
                <w:szCs w:val="24"/>
              </w:rPr>
              <w:t>Prin</w:t>
            </w:r>
            <w:r w:rsidR="0083782D" w:rsidRPr="006B17E1">
              <w:rPr>
                <w:rFonts w:ascii="Arial" w:hAnsi="Arial" w:cs="Arial"/>
                <w:b/>
                <w:sz w:val="24"/>
                <w:szCs w:val="24"/>
              </w:rPr>
              <w:t>ted Name:______________________________________________</w:t>
            </w:r>
          </w:p>
        </w:tc>
      </w:tr>
    </w:tbl>
    <w:p w14:paraId="2B8F2645" w14:textId="77777777" w:rsidR="00B27EA3" w:rsidRDefault="00B27EA3" w:rsidP="00E53DC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DBBFA43" w14:textId="4F71F427" w:rsidR="005F437F" w:rsidRDefault="005F437F" w:rsidP="00E53DC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F7CA3F9" w14:textId="25A20C8C" w:rsidR="005F437F" w:rsidRPr="00C930C8" w:rsidRDefault="0006260D" w:rsidP="00E53DC7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59264" behindDoc="1" locked="0" layoutInCell="1" allowOverlap="1" wp14:anchorId="7C22BA49" wp14:editId="65B66823">
            <wp:simplePos x="0" y="0"/>
            <wp:positionH relativeFrom="column">
              <wp:posOffset>-373380</wp:posOffset>
            </wp:positionH>
            <wp:positionV relativeFrom="paragraph">
              <wp:posOffset>1127760</wp:posOffset>
            </wp:positionV>
            <wp:extent cx="6422390" cy="5454650"/>
            <wp:effectExtent l="0" t="0" r="0" b="0"/>
            <wp:wrapTight wrapText="bothSides">
              <wp:wrapPolygon edited="0">
                <wp:start x="0" y="0"/>
                <wp:lineTo x="0" y="21499"/>
                <wp:lineTo x="21527" y="21499"/>
                <wp:lineTo x="215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ort Language Line_New DHCF Logo_10.6.20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239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5F437F" w:rsidRPr="00C930C8" w:rsidSect="00D8686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87" w:right="1440" w:bottom="18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A71063" w14:textId="77777777" w:rsidR="008F497E" w:rsidRDefault="008F497E" w:rsidP="00765814">
      <w:pPr>
        <w:spacing w:after="0" w:line="240" w:lineRule="auto"/>
      </w:pPr>
      <w:r>
        <w:separator/>
      </w:r>
    </w:p>
  </w:endnote>
  <w:endnote w:type="continuationSeparator" w:id="0">
    <w:p w14:paraId="2891BA9F" w14:textId="77777777" w:rsidR="008F497E" w:rsidRDefault="008F497E" w:rsidP="00765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ADAC2" w14:textId="77777777" w:rsidR="0006260D" w:rsidRDefault="00062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80EBC" w14:textId="77777777" w:rsidR="005F437F" w:rsidRDefault="005F437F"/>
  <w:p w14:paraId="09DA04C3" w14:textId="77777777" w:rsidR="005F437F" w:rsidRPr="00385A02" w:rsidRDefault="005F437F" w:rsidP="00885183">
    <w:pPr>
      <w:spacing w:after="0" w:line="240" w:lineRule="auto"/>
      <w:jc w:val="center"/>
      <w:rPr>
        <w:rFonts w:ascii="Georgia" w:hAnsi="Georgia"/>
        <w:color w:val="0066CC"/>
        <w:sz w:val="20"/>
        <w:szCs w:val="20"/>
      </w:rPr>
    </w:pPr>
    <w:bookmarkStart w:id="1" w:name="_Hlk522539954"/>
    <w:bookmarkStart w:id="2" w:name="_Hlk522539955"/>
    <w:bookmarkStart w:id="3" w:name="_Hlk523309318"/>
    <w:bookmarkStart w:id="4" w:name="_Hlk523309319"/>
    <w:bookmarkStart w:id="5" w:name="_Hlk523309410"/>
    <w:bookmarkStart w:id="6" w:name="_Hlk523309411"/>
    <w:bookmarkStart w:id="7" w:name="_Hlk523309412"/>
    <w:bookmarkStart w:id="8" w:name="_Hlk523309413"/>
    <w:bookmarkStart w:id="9" w:name="_Hlk523309423"/>
    <w:bookmarkStart w:id="10" w:name="_Hlk523309424"/>
    <w:bookmarkStart w:id="11" w:name="_Hlk523309647"/>
    <w:bookmarkStart w:id="12" w:name="_Hlk523309648"/>
    <w:bookmarkStart w:id="13" w:name="_Hlk523309666"/>
    <w:bookmarkStart w:id="14" w:name="_Hlk523309667"/>
    <w:r w:rsidRPr="00385A02">
      <w:rPr>
        <w:rFonts w:ascii="Georgia" w:hAnsi="Georgia"/>
        <w:color w:val="0066CC"/>
        <w:sz w:val="20"/>
        <w:szCs w:val="20"/>
      </w:rPr>
      <w:t>●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>●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bookmarkStart w:id="15" w:name="_Hlk517190241"/>
    <w:r w:rsidRPr="00385A02">
      <w:rPr>
        <w:rFonts w:ascii="Georgia" w:hAnsi="Georgia"/>
        <w:color w:val="0066CC"/>
        <w:sz w:val="20"/>
        <w:szCs w:val="20"/>
      </w:rPr>
      <w:t>●</w:t>
    </w:r>
    <w:bookmarkEnd w:id="15"/>
    <w:r w:rsidRPr="00385A02">
      <w:rPr>
        <w:rFonts w:ascii="Georgia" w:hAnsi="Georgia"/>
        <w:color w:val="0066CC"/>
        <w:sz w:val="20"/>
        <w:szCs w:val="20"/>
      </w:rPr>
      <w:t xml:space="preserve"> 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FFCC00"/>
        <w:sz w:val="20"/>
        <w:szCs w:val="20"/>
      </w:rPr>
      <w:t>●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●</w:t>
    </w:r>
    <w:r>
      <w:rPr>
        <w:rFonts w:ascii="Georgia" w:hAnsi="Georgia"/>
        <w:color w:val="0066CC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 </w:t>
    </w:r>
    <w:r w:rsidRPr="00385A02">
      <w:rPr>
        <w:rFonts w:ascii="Georgia" w:hAnsi="Georgia"/>
        <w:color w:val="FFCC00"/>
        <w:sz w:val="20"/>
        <w:szCs w:val="20"/>
      </w:rPr>
      <w:t xml:space="preserve">● </w:t>
    </w:r>
    <w:r>
      <w:rPr>
        <w:rFonts w:ascii="Georgia" w:hAnsi="Georgia"/>
        <w:color w:val="FFCC00"/>
        <w:sz w:val="20"/>
        <w:szCs w:val="20"/>
      </w:rPr>
      <w:t xml:space="preserve"> </w:t>
    </w:r>
    <w:r w:rsidRPr="00385A02">
      <w:rPr>
        <w:rFonts w:ascii="Georgia" w:hAnsi="Georgia"/>
        <w:color w:val="0066CC"/>
        <w:sz w:val="20"/>
        <w:szCs w:val="20"/>
      </w:rPr>
      <w:t xml:space="preserve"> ●</w:t>
    </w:r>
  </w:p>
  <w:p w14:paraId="0BF564BD" w14:textId="77777777" w:rsidR="005F437F" w:rsidRDefault="005F437F" w:rsidP="00885183">
    <w:pPr>
      <w:spacing w:after="0" w:line="240" w:lineRule="auto"/>
      <w:jc w:val="center"/>
      <w:rPr>
        <w:rFonts w:ascii="Arial Narrow" w:hAnsi="Arial Narrow" w:cs="Arial"/>
        <w:b/>
        <w:color w:val="0066CC"/>
        <w:sz w:val="17"/>
        <w:szCs w:val="17"/>
      </w:rPr>
    </w:pPr>
    <w:r w:rsidRPr="00385A02">
      <w:rPr>
        <w:rFonts w:ascii="Arial Narrow" w:hAnsi="Arial Narrow" w:cs="Arial"/>
        <w:b/>
        <w:color w:val="0066CC"/>
        <w:sz w:val="17"/>
        <w:szCs w:val="17"/>
      </w:rPr>
      <w:t>Health Services for Children with Special Needs, Inc.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 w:rsidRPr="00385A02">
      <w:rPr>
        <w:rFonts w:ascii="Arial Narrow" w:hAnsi="Arial Narrow" w:cs="Arial"/>
        <w:sz w:val="17"/>
        <w:szCs w:val="17"/>
      </w:rPr>
      <w:t xml:space="preserve">1101 Vermont Avenue NW, Ste 1201, Washington, DC </w:t>
    </w:r>
    <w:r w:rsidRPr="00043588">
      <w:rPr>
        <w:rFonts w:ascii="Arial Narrow" w:hAnsi="Arial Narrow" w:cs="Arial"/>
        <w:sz w:val="17"/>
        <w:szCs w:val="17"/>
      </w:rPr>
      <w:t>20005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r>
      <w:rPr>
        <w:rFonts w:ascii="Arial Narrow" w:hAnsi="Arial Narrow" w:cs="Arial"/>
        <w:color w:val="0066CC"/>
        <w:sz w:val="17"/>
        <w:szCs w:val="17"/>
      </w:rPr>
      <w:t>(</w:t>
    </w:r>
    <w:r w:rsidRPr="00385A02">
      <w:rPr>
        <w:rFonts w:ascii="Arial Narrow" w:hAnsi="Arial Narrow" w:cs="Arial"/>
        <w:color w:val="0066CC"/>
        <w:sz w:val="17"/>
        <w:szCs w:val="17"/>
      </w:rPr>
      <w:t>202</w:t>
    </w:r>
    <w:r>
      <w:rPr>
        <w:rFonts w:ascii="Arial Narrow" w:hAnsi="Arial Narrow" w:cs="Arial"/>
        <w:color w:val="0066CC"/>
        <w:sz w:val="17"/>
        <w:szCs w:val="17"/>
      </w:rPr>
      <w:t xml:space="preserve">) </w:t>
    </w:r>
    <w:r w:rsidRPr="00385A02">
      <w:rPr>
        <w:rFonts w:ascii="Arial Narrow" w:hAnsi="Arial Narrow" w:cs="Arial"/>
        <w:color w:val="0066CC"/>
        <w:sz w:val="17"/>
        <w:szCs w:val="17"/>
      </w:rPr>
      <w:t>467.2737</w:t>
    </w:r>
    <w:r>
      <w:rPr>
        <w:rFonts w:ascii="Arial Narrow" w:hAnsi="Arial Narrow" w:cs="Arial"/>
        <w:color w:val="0066CC"/>
        <w:sz w:val="17"/>
        <w:szCs w:val="17"/>
      </w:rPr>
      <w:t xml:space="preserve">, </w:t>
    </w:r>
    <w:r w:rsidRPr="00385A02">
      <w:rPr>
        <w:rFonts w:ascii="Arial Narrow" w:hAnsi="Arial Narrow" w:cs="Arial"/>
        <w:color w:val="0066CC"/>
        <w:sz w:val="17"/>
        <w:szCs w:val="17"/>
      </w:rPr>
      <w:t xml:space="preserve"> 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</w:p>
  <w:p w14:paraId="60266D77" w14:textId="77777777" w:rsidR="005F437F" w:rsidRPr="00534DC7" w:rsidRDefault="005F437F" w:rsidP="00885183">
    <w:pPr>
      <w:spacing w:after="0" w:line="240" w:lineRule="auto"/>
      <w:jc w:val="center"/>
      <w:rPr>
        <w:rFonts w:ascii="Arial Narrow" w:eastAsia="Times New Roman" w:hAnsi="Arial Narrow" w:cs="Arial"/>
        <w:color w:val="0066CC"/>
        <w:sz w:val="17"/>
        <w:szCs w:val="17"/>
      </w:rPr>
    </w:pPr>
    <w:r w:rsidRPr="00534DC7">
      <w:rPr>
        <w:rFonts w:ascii="Arial Narrow" w:eastAsia="Times New Roman" w:hAnsi="Arial Narrow" w:cs="Arial"/>
        <w:b/>
        <w:color w:val="0066CC"/>
        <w:sz w:val="17"/>
        <w:szCs w:val="17"/>
      </w:rPr>
      <w:t>Family and Community Development Outreach Department</w:t>
    </w:r>
    <w:r w:rsidRPr="00534DC7">
      <w:rPr>
        <w:rFonts w:ascii="Arial Narrow" w:eastAsia="Times New Roman" w:hAnsi="Arial Narrow" w:cs="Arial"/>
        <w:color w:val="0066CC"/>
        <w:sz w:val="17"/>
        <w:szCs w:val="17"/>
      </w:rPr>
      <w:t xml:space="preserve"> </w:t>
    </w:r>
    <w:r w:rsidRPr="00534DC7">
      <w:rPr>
        <w:rFonts w:ascii="Arial Narrow" w:eastAsia="Times New Roman" w:hAnsi="Arial Narrow" w:cs="Arial"/>
        <w:sz w:val="17"/>
        <w:szCs w:val="17"/>
      </w:rPr>
      <w:t>3400 Martin Luther King Jr. Avenue SE, Washington, DC 20032</w:t>
    </w:r>
    <w:r w:rsidRPr="00534DC7">
      <w:rPr>
        <w:rFonts w:ascii="Arial Narrow" w:eastAsia="Times New Roman" w:hAnsi="Arial Narrow" w:cs="Arial"/>
        <w:color w:val="0066CC"/>
        <w:sz w:val="17"/>
        <w:szCs w:val="17"/>
      </w:rPr>
      <w:t xml:space="preserve"> (202) 580.6485</w:t>
    </w:r>
  </w:p>
  <w:p w14:paraId="3D426105" w14:textId="77777777" w:rsidR="009135D1" w:rsidRPr="005F437F" w:rsidRDefault="005F437F" w:rsidP="005F437F">
    <w:pPr>
      <w:jc w:val="center"/>
      <w:rPr>
        <w:rFonts w:ascii="Arial" w:hAnsi="Arial" w:cs="Arial"/>
        <w:sz w:val="16"/>
        <w:szCs w:val="16"/>
      </w:rPr>
    </w:pPr>
    <w:r>
      <w:rPr>
        <w:rFonts w:ascii="Arial Narrow" w:eastAsia="Times New Roman" w:hAnsi="Arial Narrow" w:cs="Arial"/>
        <w:b/>
        <w:color w:val="0066CC"/>
        <w:sz w:val="17"/>
        <w:szCs w:val="17"/>
      </w:rPr>
      <w:t>hscsnhealthplan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9020E" w14:textId="77777777" w:rsidR="0006260D" w:rsidRDefault="00062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19A4D" w14:textId="77777777" w:rsidR="008F497E" w:rsidRDefault="008F497E" w:rsidP="00765814">
      <w:pPr>
        <w:spacing w:after="0" w:line="240" w:lineRule="auto"/>
      </w:pPr>
      <w:r>
        <w:separator/>
      </w:r>
    </w:p>
  </w:footnote>
  <w:footnote w:type="continuationSeparator" w:id="0">
    <w:p w14:paraId="24EE2F1B" w14:textId="77777777" w:rsidR="008F497E" w:rsidRDefault="008F497E" w:rsidP="007658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1F09F" w14:textId="77777777" w:rsidR="0006260D" w:rsidRDefault="00062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96F79" w14:textId="77777777" w:rsidR="008F497E" w:rsidRDefault="0083782D" w:rsidP="000264A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9E10779" wp14:editId="28E88958">
              <wp:simplePos x="0" y="0"/>
              <wp:positionH relativeFrom="margin">
                <wp:posOffset>1504950</wp:posOffset>
              </wp:positionH>
              <wp:positionV relativeFrom="paragraph">
                <wp:posOffset>9525</wp:posOffset>
              </wp:positionV>
              <wp:extent cx="4610100" cy="476250"/>
              <wp:effectExtent l="0" t="0" r="1905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010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4DE48D" w14:textId="77777777" w:rsidR="000264A4" w:rsidRPr="006B17E1" w:rsidRDefault="000264A4" w:rsidP="00961A7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6B17E1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HSCSN </w:t>
                          </w:r>
                          <w:r w:rsidR="00F33728" w:rsidRPr="006B17E1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 xml:space="preserve">Request for </w:t>
                          </w:r>
                          <w:r w:rsidR="00573F5C" w:rsidRPr="006B17E1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Authorization of a Summer Program</w:t>
                          </w:r>
                        </w:p>
                        <w:p w14:paraId="5545E9A9" w14:textId="67E10C5F" w:rsidR="00961A7F" w:rsidRPr="006B17E1" w:rsidRDefault="0006260D" w:rsidP="00961A7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107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8.5pt;margin-top:.75pt;width:363pt;height:3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">
              <v:textbox>
                <w:txbxContent>
                  <w:p w14:paraId="664DE48D" w14:textId="77777777" w:rsidR="000264A4" w:rsidRPr="006B17E1" w:rsidRDefault="000264A4" w:rsidP="00961A7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</w:pPr>
                    <w:r w:rsidRPr="006B17E1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HSCSN </w:t>
                    </w:r>
                    <w:r w:rsidR="00F33728" w:rsidRPr="006B17E1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 xml:space="preserve">Request for </w:t>
                    </w:r>
                    <w:r w:rsidR="00573F5C" w:rsidRPr="006B17E1"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Authorization of a Summer Program</w:t>
                    </w:r>
                  </w:p>
                  <w:p w14:paraId="5545E9A9" w14:textId="67E10C5F" w:rsidR="00961A7F" w:rsidRPr="006B17E1" w:rsidRDefault="0006260D" w:rsidP="00961A7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hAnsi="Arial" w:cs="Arial"/>
                        <w:b/>
                        <w:sz w:val="24"/>
                        <w:szCs w:val="24"/>
                      </w:rPr>
                      <w:t>2021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7BE9CD61" wp14:editId="53790F54">
          <wp:simplePos x="0" y="0"/>
          <wp:positionH relativeFrom="column">
            <wp:posOffset>161925</wp:posOffset>
          </wp:positionH>
          <wp:positionV relativeFrom="page">
            <wp:posOffset>200025</wp:posOffset>
          </wp:positionV>
          <wp:extent cx="960120" cy="786130"/>
          <wp:effectExtent l="0" t="0" r="0" b="0"/>
          <wp:wrapThrough wrapText="bothSides">
            <wp:wrapPolygon edited="0">
              <wp:start x="0" y="0"/>
              <wp:lineTo x="0" y="20937"/>
              <wp:lineTo x="21000" y="20937"/>
              <wp:lineTo x="2100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SCSN.color.jpe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0120" cy="786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180EB" w14:textId="77777777" w:rsidR="0006260D" w:rsidRDefault="00062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A674B"/>
    <w:multiLevelType w:val="hybridMultilevel"/>
    <w:tmpl w:val="D4F8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B9558D"/>
    <w:multiLevelType w:val="hybridMultilevel"/>
    <w:tmpl w:val="79AE83DC"/>
    <w:lvl w:ilvl="0" w:tplc="AA78427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43CFB"/>
    <w:multiLevelType w:val="hybridMultilevel"/>
    <w:tmpl w:val="8CD0A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994842"/>
    <w:multiLevelType w:val="hybridMultilevel"/>
    <w:tmpl w:val="9948F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3D2804"/>
    <w:multiLevelType w:val="hybridMultilevel"/>
    <w:tmpl w:val="CC80E3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97060B4"/>
    <w:multiLevelType w:val="hybridMultilevel"/>
    <w:tmpl w:val="65EA4BBC"/>
    <w:lvl w:ilvl="0" w:tplc="7C6497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27E3E"/>
    <w:multiLevelType w:val="hybridMultilevel"/>
    <w:tmpl w:val="EF28799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MxszS1NDcxNLVU0lEKTi0uzszPAykwrgUAh09LlSwAAAA="/>
  </w:docVars>
  <w:rsids>
    <w:rsidRoot w:val="005F2C07"/>
    <w:rsid w:val="0001372A"/>
    <w:rsid w:val="000264A4"/>
    <w:rsid w:val="00031D0E"/>
    <w:rsid w:val="0006260D"/>
    <w:rsid w:val="00077169"/>
    <w:rsid w:val="000A1BDD"/>
    <w:rsid w:val="000D322F"/>
    <w:rsid w:val="000F0036"/>
    <w:rsid w:val="000F031B"/>
    <w:rsid w:val="000F4D2E"/>
    <w:rsid w:val="001212BE"/>
    <w:rsid w:val="00122F84"/>
    <w:rsid w:val="00126CAC"/>
    <w:rsid w:val="00143CFD"/>
    <w:rsid w:val="001444DC"/>
    <w:rsid w:val="00180784"/>
    <w:rsid w:val="00180F9C"/>
    <w:rsid w:val="001A1CC2"/>
    <w:rsid w:val="001A21DD"/>
    <w:rsid w:val="001D53DA"/>
    <w:rsid w:val="001D6BDB"/>
    <w:rsid w:val="001F6429"/>
    <w:rsid w:val="00207A10"/>
    <w:rsid w:val="00230E54"/>
    <w:rsid w:val="002340BD"/>
    <w:rsid w:val="00260EBA"/>
    <w:rsid w:val="00261F73"/>
    <w:rsid w:val="00264FB0"/>
    <w:rsid w:val="0027582E"/>
    <w:rsid w:val="0028007A"/>
    <w:rsid w:val="002952E9"/>
    <w:rsid w:val="002B5C29"/>
    <w:rsid w:val="00315F15"/>
    <w:rsid w:val="003171D9"/>
    <w:rsid w:val="00380D83"/>
    <w:rsid w:val="003A31CF"/>
    <w:rsid w:val="003A7348"/>
    <w:rsid w:val="003C0CB5"/>
    <w:rsid w:val="0040275C"/>
    <w:rsid w:val="0041380C"/>
    <w:rsid w:val="004322A4"/>
    <w:rsid w:val="004537F1"/>
    <w:rsid w:val="0045530E"/>
    <w:rsid w:val="004633B3"/>
    <w:rsid w:val="00472B28"/>
    <w:rsid w:val="004A0F32"/>
    <w:rsid w:val="004F3F94"/>
    <w:rsid w:val="005051C8"/>
    <w:rsid w:val="0051441F"/>
    <w:rsid w:val="005171B9"/>
    <w:rsid w:val="005346D0"/>
    <w:rsid w:val="00552AF4"/>
    <w:rsid w:val="005670FC"/>
    <w:rsid w:val="00573F5C"/>
    <w:rsid w:val="00581937"/>
    <w:rsid w:val="005A3B73"/>
    <w:rsid w:val="005C0B86"/>
    <w:rsid w:val="005E17D2"/>
    <w:rsid w:val="005F2C07"/>
    <w:rsid w:val="005F437F"/>
    <w:rsid w:val="006153CD"/>
    <w:rsid w:val="00625811"/>
    <w:rsid w:val="006354BD"/>
    <w:rsid w:val="006532F7"/>
    <w:rsid w:val="00653A3D"/>
    <w:rsid w:val="006941AB"/>
    <w:rsid w:val="006A19B8"/>
    <w:rsid w:val="006B17E1"/>
    <w:rsid w:val="006D4DC6"/>
    <w:rsid w:val="006E216E"/>
    <w:rsid w:val="0072347A"/>
    <w:rsid w:val="00741C8B"/>
    <w:rsid w:val="00765814"/>
    <w:rsid w:val="007666AA"/>
    <w:rsid w:val="007700A6"/>
    <w:rsid w:val="0077611D"/>
    <w:rsid w:val="00786F86"/>
    <w:rsid w:val="0083782D"/>
    <w:rsid w:val="008466E2"/>
    <w:rsid w:val="008A4733"/>
    <w:rsid w:val="008D175A"/>
    <w:rsid w:val="008E1977"/>
    <w:rsid w:val="008F497E"/>
    <w:rsid w:val="009070EF"/>
    <w:rsid w:val="009135D1"/>
    <w:rsid w:val="0091509F"/>
    <w:rsid w:val="00920374"/>
    <w:rsid w:val="00960DEB"/>
    <w:rsid w:val="00961A7F"/>
    <w:rsid w:val="00963429"/>
    <w:rsid w:val="00972AB8"/>
    <w:rsid w:val="009A627A"/>
    <w:rsid w:val="009E2F64"/>
    <w:rsid w:val="009E4FAC"/>
    <w:rsid w:val="009E7659"/>
    <w:rsid w:val="00A0267D"/>
    <w:rsid w:val="00A049BA"/>
    <w:rsid w:val="00A148DA"/>
    <w:rsid w:val="00A14BA8"/>
    <w:rsid w:val="00A20A67"/>
    <w:rsid w:val="00A34472"/>
    <w:rsid w:val="00A42A51"/>
    <w:rsid w:val="00A830F3"/>
    <w:rsid w:val="00A93D87"/>
    <w:rsid w:val="00A95A8E"/>
    <w:rsid w:val="00AA3B20"/>
    <w:rsid w:val="00AC7B91"/>
    <w:rsid w:val="00AD68E9"/>
    <w:rsid w:val="00B0383C"/>
    <w:rsid w:val="00B10CEA"/>
    <w:rsid w:val="00B17497"/>
    <w:rsid w:val="00B27EA3"/>
    <w:rsid w:val="00B426D2"/>
    <w:rsid w:val="00B60566"/>
    <w:rsid w:val="00B66220"/>
    <w:rsid w:val="00BB3786"/>
    <w:rsid w:val="00BD5382"/>
    <w:rsid w:val="00BE08D0"/>
    <w:rsid w:val="00C427EA"/>
    <w:rsid w:val="00C67328"/>
    <w:rsid w:val="00C7112D"/>
    <w:rsid w:val="00C74DDD"/>
    <w:rsid w:val="00C930C8"/>
    <w:rsid w:val="00CB634D"/>
    <w:rsid w:val="00CC2202"/>
    <w:rsid w:val="00CC7010"/>
    <w:rsid w:val="00CD6CB0"/>
    <w:rsid w:val="00D06F20"/>
    <w:rsid w:val="00D11FC2"/>
    <w:rsid w:val="00D365AF"/>
    <w:rsid w:val="00D72A16"/>
    <w:rsid w:val="00D82FB1"/>
    <w:rsid w:val="00D86864"/>
    <w:rsid w:val="00DA0A71"/>
    <w:rsid w:val="00DA0E6C"/>
    <w:rsid w:val="00DB3BD8"/>
    <w:rsid w:val="00DF3091"/>
    <w:rsid w:val="00DF4BBF"/>
    <w:rsid w:val="00DF6CF4"/>
    <w:rsid w:val="00E01F27"/>
    <w:rsid w:val="00E1311F"/>
    <w:rsid w:val="00E25A46"/>
    <w:rsid w:val="00E26E5F"/>
    <w:rsid w:val="00E501C0"/>
    <w:rsid w:val="00E50CE7"/>
    <w:rsid w:val="00E53DC7"/>
    <w:rsid w:val="00EA1768"/>
    <w:rsid w:val="00EA2FBA"/>
    <w:rsid w:val="00F24CFC"/>
    <w:rsid w:val="00F33728"/>
    <w:rsid w:val="00F36BDC"/>
    <w:rsid w:val="00F45EE8"/>
    <w:rsid w:val="00F90693"/>
    <w:rsid w:val="00FA297E"/>
    <w:rsid w:val="00FB3794"/>
    <w:rsid w:val="00FC5D86"/>
    <w:rsid w:val="00FD2287"/>
    <w:rsid w:val="00FE40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FAC72C0"/>
  <w15:docId w15:val="{81784314-A689-453A-AA19-68EF53363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2C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52AF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65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14"/>
  </w:style>
  <w:style w:type="paragraph" w:styleId="Footer">
    <w:name w:val="footer"/>
    <w:basedOn w:val="Normal"/>
    <w:link w:val="FooterChar"/>
    <w:uiPriority w:val="99"/>
    <w:unhideWhenUsed/>
    <w:rsid w:val="00765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14"/>
  </w:style>
  <w:style w:type="paragraph" w:styleId="BalloonText">
    <w:name w:val="Balloon Text"/>
    <w:basedOn w:val="Normal"/>
    <w:link w:val="BalloonTextChar"/>
    <w:uiPriority w:val="99"/>
    <w:semiHidden/>
    <w:unhideWhenUsed/>
    <w:rsid w:val="007658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81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3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4DC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68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8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8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8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40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M@hschealt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6AB4FDE276644BB0CBB6A6CE0F8DE6" ma:contentTypeVersion="13" ma:contentTypeDescription="Create a new document." ma:contentTypeScope="" ma:versionID="5638c95e9bf3997b03ad0ce1a0879259">
  <xsd:schema xmlns:xsd="http://www.w3.org/2001/XMLSchema" xmlns:xs="http://www.w3.org/2001/XMLSchema" xmlns:p="http://schemas.microsoft.com/office/2006/metadata/properties" xmlns:ns3="c3647f8a-19c6-4542-bbcc-ffadd5d50034" xmlns:ns4="d77944b2-aa74-41bb-a76f-725a7eac6135" targetNamespace="http://schemas.microsoft.com/office/2006/metadata/properties" ma:root="true" ma:fieldsID="6470cfd10017015871d3c1d3e9f2d401" ns3:_="" ns4:_="">
    <xsd:import namespace="c3647f8a-19c6-4542-bbcc-ffadd5d50034"/>
    <xsd:import namespace="d77944b2-aa74-41bb-a76f-725a7eac61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647f8a-19c6-4542-bbcc-ffadd5d50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7944b2-aa74-41bb-a76f-725a7eac613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30667-3FE6-4593-8856-341B3D4B5F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647f8a-19c6-4542-bbcc-ffadd5d50034"/>
    <ds:schemaRef ds:uri="d77944b2-aa74-41bb-a76f-725a7eac61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0214BA-9DBC-4078-8FB6-089D001711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9109-7495-490E-BB92-87EA945B647E}">
  <ds:schemaRefs>
    <ds:schemaRef ds:uri="http://www.w3.org/XML/1998/namespace"/>
    <ds:schemaRef ds:uri="http://purl.org/dc/elements/1.1/"/>
    <ds:schemaRef ds:uri="d77944b2-aa74-41bb-a76f-725a7eac6135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c3647f8a-19c6-4542-bbcc-ffadd5d50034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8E5AF5F-FB41-4AA2-B78F-3557A8559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rrob</dc:creator>
  <cp:lastModifiedBy>Edelson, Alex</cp:lastModifiedBy>
  <cp:revision>2</cp:revision>
  <cp:lastPrinted>2018-03-15T17:31:00Z</cp:lastPrinted>
  <dcterms:created xsi:type="dcterms:W3CDTF">2021-05-19T17:05:00Z</dcterms:created>
  <dcterms:modified xsi:type="dcterms:W3CDTF">2021-05-19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6AB4FDE276644BB0CBB6A6CE0F8DE6</vt:lpwstr>
  </property>
</Properties>
</file>